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0ED15EB0" w:rsidR="004A6D6C" w:rsidRPr="00DB08BD" w:rsidRDefault="00846E6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5796393B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846E6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vor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69BA655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CB41B05" w:rsidR="004A6D6C" w:rsidRPr="00DB08BD" w:rsidRDefault="00846E6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6.00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2DFFE3F9" w:rsidR="00633EBF" w:rsidRPr="00DB08BD" w:rsidRDefault="00846E6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6.000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53A35711" w:rsidR="00517DEB" w:rsidRPr="00DB08BD" w:rsidRDefault="00846E65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846E65" w:rsidRPr="00DB08BD" w14:paraId="42AB1CDC" w14:textId="77777777" w:rsidTr="00E36E7A">
        <w:tc>
          <w:tcPr>
            <w:tcW w:w="2362" w:type="pct"/>
          </w:tcPr>
          <w:p w14:paraId="4976A5CA" w14:textId="31558E6F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15924396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 EUR</w:t>
            </w:r>
          </w:p>
        </w:tc>
      </w:tr>
      <w:tr w:rsidR="00846E65" w:rsidRPr="00DB08BD" w14:paraId="74053E2B" w14:textId="77777777" w:rsidTr="00E36E7A">
        <w:tc>
          <w:tcPr>
            <w:tcW w:w="2362" w:type="pct"/>
          </w:tcPr>
          <w:p w14:paraId="0758854F" w14:textId="082EEC70" w:rsidR="00846E65" w:rsidRPr="000E39F1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846E65" w:rsidRPr="000E39F1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846E65" w:rsidRPr="00DB08BD" w14:paraId="02931A5F" w14:textId="77777777" w:rsidTr="00E36E7A">
        <w:tc>
          <w:tcPr>
            <w:tcW w:w="2362" w:type="pct"/>
          </w:tcPr>
          <w:p w14:paraId="045AAEB2" w14:textId="0883DCE9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2737A125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 EUR</w:t>
            </w:r>
          </w:p>
        </w:tc>
      </w:tr>
      <w:tr w:rsidR="00846E65" w:rsidRPr="00DB08BD" w14:paraId="69207083" w14:textId="77777777" w:rsidTr="00E36E7A">
        <w:tc>
          <w:tcPr>
            <w:tcW w:w="2362" w:type="pct"/>
          </w:tcPr>
          <w:p w14:paraId="397F0182" w14:textId="390AC15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1C2DBF24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D za poslovni prostor proizvodne</w:t>
            </w:r>
          </w:p>
          <w:p w14:paraId="220A927C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namjene iznosi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3 €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m3 , a za</w:t>
            </w:r>
          </w:p>
          <w:p w14:paraId="0AA260B0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 xml:space="preserve">neproizvodne djelatnosti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7 €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m3</w:t>
            </w:r>
          </w:p>
          <w:p w14:paraId="5869AD0B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846E65" w:rsidRPr="00DB08BD" w14:paraId="7BCB27DA" w14:textId="77777777" w:rsidTr="00E36E7A">
        <w:tc>
          <w:tcPr>
            <w:tcW w:w="2362" w:type="pct"/>
          </w:tcPr>
          <w:p w14:paraId="1C89328D" w14:textId="03FAC908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846E65" w:rsidRPr="00DB08BD" w14:paraId="54F7A5D2" w14:textId="77777777" w:rsidTr="00E36E7A">
        <w:tc>
          <w:tcPr>
            <w:tcW w:w="2362" w:type="pct"/>
          </w:tcPr>
          <w:p w14:paraId="3BC4C803" w14:textId="3A4E7AA8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1263F7E9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sina komunalne n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nade ovisi o vrsti</w:t>
            </w:r>
          </w:p>
          <w:p w14:paraId="202A736C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 koja se obavlja u</w:t>
            </w:r>
          </w:p>
          <w:p w14:paraId="179ABE8B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slovnom prostoru I o komunalnoj</w:t>
            </w:r>
          </w:p>
          <w:p w14:paraId="268C98D7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oni: od 0,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1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do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7 €</w:t>
            </w: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m2 u 1. zoni.</w:t>
            </w:r>
          </w:p>
          <w:p w14:paraId="7AD02860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slobađanja plaćanja komunalne</w:t>
            </w:r>
          </w:p>
          <w:p w14:paraId="1EA9D487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e: prve dvije godine korištenja</w:t>
            </w:r>
          </w:p>
          <w:p w14:paraId="744AF703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slovnog prostora poduzetnici ne</w:t>
            </w:r>
          </w:p>
          <w:p w14:paraId="7AF3223A" w14:textId="77777777" w:rsidR="00846E65" w:rsidRPr="009F0C1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aćaju komunalnu naknadu, a treće</w:t>
            </w:r>
          </w:p>
          <w:p w14:paraId="0739F1A3" w14:textId="5C74F9E3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F0C1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dine plaćaju 50% iznosa.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846E65" w:rsidRPr="00DB08BD" w14:paraId="4DF257F2" w14:textId="77777777" w:rsidTr="00E36E7A">
        <w:tc>
          <w:tcPr>
            <w:tcW w:w="2362" w:type="pct"/>
          </w:tcPr>
          <w:p w14:paraId="63D57B62" w14:textId="77777777" w:rsidR="00846E65" w:rsidRPr="00517DEB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60D6A955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846E65" w:rsidRPr="00DB08BD" w14:paraId="5284BB37" w14:textId="77777777" w:rsidTr="00E36E7A">
        <w:tc>
          <w:tcPr>
            <w:tcW w:w="2362" w:type="pct"/>
          </w:tcPr>
          <w:p w14:paraId="17C5C30F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62B18B8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11, 55 km</w:t>
            </w:r>
          </w:p>
        </w:tc>
      </w:tr>
      <w:tr w:rsidR="00846E65" w:rsidRPr="00DB08BD" w14:paraId="5FFCCA38" w14:textId="77777777" w:rsidTr="00E36E7A">
        <w:tc>
          <w:tcPr>
            <w:tcW w:w="2362" w:type="pct"/>
          </w:tcPr>
          <w:p w14:paraId="490EFE47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5E6001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846E65" w:rsidRPr="00DB08BD" w14:paraId="4079B229" w14:textId="77777777" w:rsidTr="00E36E7A">
        <w:tc>
          <w:tcPr>
            <w:tcW w:w="2362" w:type="pct"/>
          </w:tcPr>
          <w:p w14:paraId="7FE6B695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24251C08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18 km, Rijeka</w:t>
            </w:r>
          </w:p>
        </w:tc>
      </w:tr>
      <w:tr w:rsidR="00846E65" w:rsidRPr="00DB08BD" w14:paraId="052F39C0" w14:textId="77777777" w:rsidTr="00E36E7A">
        <w:tc>
          <w:tcPr>
            <w:tcW w:w="2362" w:type="pct"/>
          </w:tcPr>
          <w:p w14:paraId="17B4A105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3EB124AA" w14:textId="77777777" w:rsidR="00846E65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47FB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Zagreb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</w:t>
            </w:r>
          </w:p>
          <w:p w14:paraId="0791F34B" w14:textId="2CD86BB8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47FB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0</w:t>
            </w:r>
            <w:r w:rsidRPr="00B47FB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846E65" w:rsidRPr="00DB08BD" w14:paraId="02F6FC38" w14:textId="77777777" w:rsidTr="00E36E7A">
        <w:tc>
          <w:tcPr>
            <w:tcW w:w="2784" w:type="pct"/>
          </w:tcPr>
          <w:p w14:paraId="49DC2066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2C352EA6" w:rsidR="00846E65" w:rsidRPr="00DB08BD" w:rsidRDefault="00846E65" w:rsidP="00846E65">
            <w:pPr>
              <w:tabs>
                <w:tab w:val="left" w:pos="915"/>
              </w:tabs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kola Arbutina</w:t>
            </w:r>
          </w:p>
        </w:tc>
      </w:tr>
      <w:tr w:rsidR="00846E65" w:rsidRPr="00DB08BD" w14:paraId="44E4DA81" w14:textId="77777777" w:rsidTr="00E36E7A">
        <w:tc>
          <w:tcPr>
            <w:tcW w:w="2784" w:type="pct"/>
          </w:tcPr>
          <w:p w14:paraId="5836B520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8EF7195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ćina Dvor</w:t>
            </w:r>
          </w:p>
        </w:tc>
      </w:tr>
      <w:tr w:rsidR="00846E65" w:rsidRPr="00DB08BD" w14:paraId="1BC6640F" w14:textId="77777777" w:rsidTr="00E36E7A">
        <w:tc>
          <w:tcPr>
            <w:tcW w:w="2784" w:type="pct"/>
          </w:tcPr>
          <w:p w14:paraId="1A9F55D7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74E545C1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elnik općine</w:t>
            </w:r>
          </w:p>
        </w:tc>
      </w:tr>
      <w:tr w:rsidR="00846E65" w:rsidRPr="00DB08BD" w14:paraId="7A58C635" w14:textId="77777777" w:rsidTr="00E36E7A">
        <w:tc>
          <w:tcPr>
            <w:tcW w:w="2784" w:type="pct"/>
          </w:tcPr>
          <w:p w14:paraId="24F951B7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1AB1FB25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D136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celnik@dvor.hr</w:t>
            </w:r>
          </w:p>
        </w:tc>
      </w:tr>
      <w:tr w:rsidR="00846E65" w:rsidRPr="00DB08BD" w14:paraId="43D44CF1" w14:textId="77777777" w:rsidTr="00E36E7A">
        <w:tc>
          <w:tcPr>
            <w:tcW w:w="2784" w:type="pct"/>
          </w:tcPr>
          <w:p w14:paraId="3AB8E36E" w14:textId="77777777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38FC8200" w:rsidR="00846E65" w:rsidRPr="00DB08BD" w:rsidRDefault="00846E65" w:rsidP="00846E65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D136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+385 (0) 44 525 281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46E65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6</cp:revision>
  <cp:lastPrinted>2022-12-02T09:27:00Z</cp:lastPrinted>
  <dcterms:created xsi:type="dcterms:W3CDTF">2022-12-05T09:06:00Z</dcterms:created>
  <dcterms:modified xsi:type="dcterms:W3CDTF">2023-10-10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